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9162124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2D0100B" w:rsidR="009921A7" w:rsidRPr="006066B9" w:rsidRDefault="004E39CB" w:rsidP="004E39CB">
            <w:pPr>
              <w:spacing w:after="0"/>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1463400" w:rsidR="009921A7" w:rsidRPr="006066B9" w:rsidRDefault="004E39CB" w:rsidP="004E39CB">
            <w:pPr>
              <w:spacing w:after="0"/>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60305389" w:edGrp="everyone" w:colFirst="1" w:colLast="1"/>
            <w:permEnd w:id="159162124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36A213E" w:rsidR="009921A7" w:rsidRPr="006066B9" w:rsidRDefault="004E39CB" w:rsidP="004E39CB">
            <w:pPr>
              <w:spacing w:after="0"/>
              <w:rPr>
                <w:rFonts w:ascii="Arial" w:hAnsi="Arial" w:cs="Arial"/>
              </w:rPr>
            </w:pPr>
            <w:r>
              <w:rPr>
                <w:rFonts w:ascii="Arial" w:hAnsi="Arial" w:cs="Arial"/>
              </w:rPr>
              <w:t>9099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D45D7C4" w:rsidR="009921A7" w:rsidRPr="006066B9" w:rsidRDefault="004E39CB" w:rsidP="004E39CB">
            <w:pPr>
              <w:spacing w:after="0"/>
              <w:rPr>
                <w:rFonts w:ascii="Arial" w:hAnsi="Arial" w:cs="Arial"/>
              </w:rPr>
            </w:pPr>
            <w:r>
              <w:rPr>
                <w:rFonts w:ascii="Arial" w:hAnsi="Arial" w:cs="Arial"/>
              </w:rPr>
              <w:t>3</w:t>
            </w:r>
          </w:p>
        </w:tc>
      </w:tr>
      <w:permEnd w:id="86030538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CF75613" w:rsidR="009921A7" w:rsidRPr="004E39CB" w:rsidRDefault="004E39CB" w:rsidP="004E39CB">
            <w:r>
              <w:rPr>
                <w:rStyle w:val="normaltextrun"/>
                <w:rFonts w:ascii="Arial" w:hAnsi="Arial" w:cs="Arial"/>
                <w:color w:val="000000"/>
                <w:shd w:val="clear" w:color="auto" w:fill="FFFFFF"/>
                <w:lang w:val="en-AU"/>
              </w:rPr>
              <w:t>Write media texts for a specific target audien</w:t>
            </w:r>
            <w:bookmarkStart w:id="1" w:name="_GoBack"/>
            <w:bookmarkEnd w:id="1"/>
            <w:r>
              <w:rPr>
                <w:rStyle w:val="normaltextrun"/>
                <w:rFonts w:ascii="Arial" w:hAnsi="Arial" w:cs="Arial"/>
                <w:color w:val="000000"/>
                <w:shd w:val="clear" w:color="auto" w:fill="FFFFFF"/>
                <w:lang w:val="en-AU"/>
              </w:rPr>
              <w:t>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B73461A" w:rsidR="009921A7" w:rsidRPr="006066B9" w:rsidRDefault="004E39CB" w:rsidP="004E39CB">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73975D7" w:rsidR="005D40BC" w:rsidRPr="006066B9" w:rsidRDefault="00F25399" w:rsidP="005D40BC">
            <w:pPr>
              <w:spacing w:after="0"/>
              <w:rPr>
                <w:rFonts w:ascii="Arial" w:hAnsi="Arial" w:cs="Arial"/>
                <w:lang w:val="en-GB"/>
              </w:rPr>
            </w:pPr>
            <w:r w:rsidRPr="00F25399">
              <w:rPr>
                <w:rFonts w:ascii="Arial" w:hAnsi="Arial" w:cs="Arial"/>
                <w:lang w:val="en-GB"/>
              </w:rPr>
              <w:t>Write media texts for a specific target audience.</w:t>
            </w:r>
          </w:p>
        </w:tc>
        <w:tc>
          <w:tcPr>
            <w:tcW w:w="4573" w:type="dxa"/>
            <w:gridSpan w:val="6"/>
          </w:tcPr>
          <w:p w14:paraId="1D93F859" w14:textId="57830D51" w:rsidR="005D40BC" w:rsidRPr="006066B9" w:rsidRDefault="00F25399" w:rsidP="005D40BC">
            <w:pPr>
              <w:spacing w:after="0"/>
              <w:rPr>
                <w:rFonts w:ascii="Arial" w:hAnsi="Arial" w:cs="Arial"/>
                <w:lang w:val="en-GB"/>
              </w:rPr>
            </w:pPr>
            <w:r w:rsidRPr="00F25399">
              <w:rPr>
                <w:rFonts w:ascii="Arial" w:hAnsi="Arial" w:cs="Arial"/>
                <w:lang w:val="en-GB"/>
              </w:rPr>
              <w:t>Write crafted media texts for a specific target audience.</w:t>
            </w:r>
          </w:p>
        </w:tc>
        <w:tc>
          <w:tcPr>
            <w:tcW w:w="5066" w:type="dxa"/>
            <w:gridSpan w:val="3"/>
          </w:tcPr>
          <w:p w14:paraId="50AB3FEE" w14:textId="1D568459" w:rsidR="005D40BC" w:rsidRPr="006066B9" w:rsidRDefault="00F25399" w:rsidP="005D40BC">
            <w:pPr>
              <w:spacing w:after="0"/>
              <w:rPr>
                <w:rFonts w:ascii="Arial" w:hAnsi="Arial" w:cs="Arial"/>
                <w:lang w:val="en-GB"/>
              </w:rPr>
            </w:pPr>
            <w:r w:rsidRPr="00F25399">
              <w:rPr>
                <w:rFonts w:ascii="Arial" w:hAnsi="Arial" w:cs="Arial"/>
                <w:lang w:val="en-GB"/>
              </w:rPr>
              <w:t>Write effectively crafted media texts for a specific target audie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D5C4C">
        <w:trPr>
          <w:trHeight w:val="289"/>
        </w:trPr>
        <w:tc>
          <w:tcPr>
            <w:tcW w:w="4565" w:type="dxa"/>
            <w:gridSpan w:val="6"/>
            <w:shd w:val="clear" w:color="auto" w:fill="auto"/>
          </w:tcPr>
          <w:p w14:paraId="243FA06F" w14:textId="204C4AFB" w:rsidR="00994BA6" w:rsidRPr="004E39CB" w:rsidRDefault="004E39CB" w:rsidP="004E39CB">
            <w:permStart w:id="985824882" w:edGrp="everyone" w:colFirst="4" w:colLast="4"/>
            <w:permStart w:id="2066440955" w:edGrp="everyone" w:colFirst="5" w:colLast="5"/>
            <w:permStart w:id="427701408" w:edGrp="everyone" w:colFirst="1" w:colLast="1"/>
            <w:r>
              <w:rPr>
                <w:rStyle w:val="normaltextrun"/>
                <w:rFonts w:ascii="Arial" w:hAnsi="Arial" w:cs="Arial"/>
                <w:color w:val="000000"/>
                <w:shd w:val="clear" w:color="auto" w:fill="FFFFFF"/>
                <w:lang w:val="en-AU"/>
              </w:rPr>
              <w:t>Produces two short media texts of approximately 200-300 words in length.</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EC9457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B21D85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D5C4C">
        <w:trPr>
          <w:trHeight w:val="289"/>
        </w:trPr>
        <w:tc>
          <w:tcPr>
            <w:tcW w:w="4565" w:type="dxa"/>
            <w:gridSpan w:val="6"/>
            <w:shd w:val="clear" w:color="auto" w:fill="auto"/>
          </w:tcPr>
          <w:p w14:paraId="51324483" w14:textId="40DC8CDB" w:rsidR="00994BA6" w:rsidRPr="004E39CB" w:rsidRDefault="004E39CB" w:rsidP="004E39CB">
            <w:permStart w:id="96954191" w:edGrp="everyone" w:colFirst="4" w:colLast="4"/>
            <w:permStart w:id="1982554564" w:edGrp="everyone" w:colFirst="5" w:colLast="5"/>
            <w:permStart w:id="377577165" w:edGrp="everyone" w:colFirst="1" w:colLast="1"/>
            <w:permEnd w:id="985824882"/>
            <w:permEnd w:id="2066440955"/>
            <w:permEnd w:id="427701408"/>
            <w:r>
              <w:rPr>
                <w:rStyle w:val="normaltextrun"/>
                <w:rFonts w:ascii="Arial" w:hAnsi="Arial" w:cs="Arial"/>
                <w:color w:val="000000"/>
                <w:shd w:val="clear" w:color="auto" w:fill="FFFFFF"/>
                <w:lang w:val="en-AU"/>
              </w:rPr>
              <w:t>Uses a range of at least five media conventions appropriate to the selected medium, product and target audien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04F960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0F3D6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D5C4C">
        <w:trPr>
          <w:trHeight w:val="289"/>
        </w:trPr>
        <w:tc>
          <w:tcPr>
            <w:tcW w:w="4565" w:type="dxa"/>
            <w:gridSpan w:val="6"/>
            <w:shd w:val="clear" w:color="auto" w:fill="auto"/>
          </w:tcPr>
          <w:p w14:paraId="1B875923" w14:textId="00F80C68" w:rsidR="00994BA6" w:rsidRPr="004E39CB" w:rsidRDefault="004E39CB" w:rsidP="004E39CB">
            <w:permStart w:id="1587163374" w:edGrp="everyone" w:colFirst="4" w:colLast="4"/>
            <w:permStart w:id="2007826597" w:edGrp="everyone" w:colFirst="5" w:colLast="5"/>
            <w:permStart w:id="448856084" w:edGrp="everyone" w:colFirst="1" w:colLast="1"/>
            <w:permEnd w:id="96954191"/>
            <w:permEnd w:id="1982554564"/>
            <w:permEnd w:id="377577165"/>
            <w:r>
              <w:rPr>
                <w:rStyle w:val="normaltextrun"/>
                <w:rFonts w:ascii="Arial" w:hAnsi="Arial" w:cs="Arial"/>
                <w:color w:val="000000"/>
                <w:shd w:val="clear" w:color="auto" w:fill="FFFFFF"/>
                <w:lang w:val="en-AU"/>
              </w:rPr>
              <w:t>Demonstrates understanding of a range of conventions of current media writing by using them to construct short media text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2CC1A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86A40E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D5C4C">
        <w:trPr>
          <w:trHeight w:val="289"/>
        </w:trPr>
        <w:tc>
          <w:tcPr>
            <w:tcW w:w="4565" w:type="dxa"/>
            <w:gridSpan w:val="6"/>
            <w:shd w:val="clear" w:color="auto" w:fill="auto"/>
          </w:tcPr>
          <w:p w14:paraId="6D0325AE" w14:textId="4DB68D53" w:rsidR="00994BA6" w:rsidRPr="004E39CB" w:rsidRDefault="004E39CB" w:rsidP="004E39CB">
            <w:permStart w:id="614168784" w:edGrp="everyone" w:colFirst="4" w:colLast="4"/>
            <w:permStart w:id="418382868" w:edGrp="everyone" w:colFirst="5" w:colLast="5"/>
            <w:permStart w:id="911278441" w:edGrp="everyone" w:colFirst="1" w:colLast="1"/>
            <w:permEnd w:id="1587163374"/>
            <w:permEnd w:id="2007826597"/>
            <w:permEnd w:id="448856084"/>
            <w:r>
              <w:rPr>
                <w:rStyle w:val="normaltextrun"/>
                <w:rFonts w:ascii="Arial" w:hAnsi="Arial" w:cs="Arial"/>
                <w:color w:val="000000"/>
                <w:shd w:val="clear" w:color="auto" w:fill="FFFFFF"/>
                <w:lang w:val="en-AU"/>
              </w:rPr>
              <w:t>Uses grammatical and structural devices appropriate to the medium, product and target audienc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A51AF1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085620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D5C4C">
        <w:trPr>
          <w:trHeight w:val="289"/>
        </w:trPr>
        <w:tc>
          <w:tcPr>
            <w:tcW w:w="4565" w:type="dxa"/>
            <w:gridSpan w:val="6"/>
            <w:shd w:val="clear" w:color="auto" w:fill="auto"/>
          </w:tcPr>
          <w:p w14:paraId="11582291" w14:textId="218B08B7" w:rsidR="00994BA6" w:rsidRPr="004E39CB" w:rsidRDefault="004E39CB" w:rsidP="004E39CB">
            <w:permStart w:id="150107020" w:edGrp="everyone" w:colFirst="4" w:colLast="4"/>
            <w:permStart w:id="299524866" w:edGrp="everyone" w:colFirst="5" w:colLast="5"/>
            <w:permStart w:id="1130761271" w:edGrp="everyone" w:colFirst="2" w:colLast="2"/>
            <w:permEnd w:id="614168784"/>
            <w:permEnd w:id="418382868"/>
            <w:permEnd w:id="911278441"/>
            <w:r>
              <w:rPr>
                <w:rStyle w:val="normaltextrun"/>
                <w:rFonts w:ascii="Arial" w:hAnsi="Arial" w:cs="Arial"/>
                <w:color w:val="000000"/>
                <w:shd w:val="clear" w:color="auto" w:fill="FFFFFF"/>
                <w:lang w:val="en-AU"/>
              </w:rPr>
              <w:t>Demonstrates understanding and control of a range of conventions of current media writing by using them appropriately to construct short media tex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82BDFB9"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1C89F45" w:rsidR="00994BA6" w:rsidRPr="006066B9" w:rsidRDefault="00FD5C4C"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764C62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D5C4C">
        <w:trPr>
          <w:trHeight w:val="289"/>
        </w:trPr>
        <w:tc>
          <w:tcPr>
            <w:tcW w:w="4565" w:type="dxa"/>
            <w:gridSpan w:val="6"/>
            <w:shd w:val="clear" w:color="auto" w:fill="auto"/>
          </w:tcPr>
          <w:p w14:paraId="3BAB0BC5" w14:textId="3B9A0046" w:rsidR="00B11E2A" w:rsidRPr="004E39CB" w:rsidRDefault="004E39CB" w:rsidP="004E39CB">
            <w:permStart w:id="186188386" w:edGrp="everyone" w:colFirst="4" w:colLast="4"/>
            <w:permStart w:id="622295395" w:edGrp="everyone" w:colFirst="5" w:colLast="5"/>
            <w:permStart w:id="14900369" w:edGrp="everyone" w:colFirst="2" w:colLast="2"/>
            <w:permEnd w:id="150107020"/>
            <w:permEnd w:id="299524866"/>
            <w:permEnd w:id="1130761271"/>
            <w:r>
              <w:rPr>
                <w:rStyle w:val="normaltextrun"/>
                <w:rFonts w:ascii="Arial" w:hAnsi="Arial" w:cs="Arial"/>
                <w:color w:val="000000"/>
                <w:shd w:val="clear" w:color="auto" w:fill="FFFFFF"/>
                <w:lang w:val="en-AU"/>
              </w:rPr>
              <w:lastRenderedPageBreak/>
              <w:t>Demonstrates control of grammatical and structural devices appropriate to the medium, product and specific target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147FE45"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B11D897"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D5C4C">
        <w:trPr>
          <w:trHeight w:val="289"/>
        </w:trPr>
        <w:tc>
          <w:tcPr>
            <w:tcW w:w="4565" w:type="dxa"/>
            <w:gridSpan w:val="6"/>
            <w:shd w:val="clear" w:color="auto" w:fill="auto"/>
          </w:tcPr>
          <w:p w14:paraId="75AA2AE8" w14:textId="56EE2F2F" w:rsidR="00A339C3" w:rsidRPr="004E39CB" w:rsidRDefault="004E39CB" w:rsidP="004E39CB">
            <w:permStart w:id="2138381803" w:edGrp="everyone" w:colFirst="4" w:colLast="4"/>
            <w:permStart w:id="89158189" w:edGrp="everyone" w:colFirst="5" w:colLast="5"/>
            <w:permStart w:id="1447646235" w:edGrp="everyone" w:colFirst="3" w:colLast="3"/>
            <w:permEnd w:id="186188386"/>
            <w:permEnd w:id="622295395"/>
            <w:permEnd w:id="14900369"/>
            <w:r>
              <w:rPr>
                <w:rStyle w:val="normaltextrun"/>
                <w:rFonts w:ascii="Arial" w:hAnsi="Arial" w:cs="Arial"/>
                <w:color w:val="000000"/>
                <w:shd w:val="clear" w:color="auto" w:fill="FFFFFF"/>
                <w:lang w:val="en-AU"/>
              </w:rPr>
              <w:t>Demonstrates understanding and effective control of a range of conventions of current media writing by using them to construct short media tex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F5894F9"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F1F798C"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FD5C4C">
        <w:trPr>
          <w:trHeight w:val="289"/>
        </w:trPr>
        <w:tc>
          <w:tcPr>
            <w:tcW w:w="4565" w:type="dxa"/>
            <w:gridSpan w:val="6"/>
            <w:shd w:val="clear" w:color="auto" w:fill="auto"/>
          </w:tcPr>
          <w:p w14:paraId="41B748F5" w14:textId="299DD8D9" w:rsidR="00071F81" w:rsidRPr="004E39CB" w:rsidRDefault="004E39CB" w:rsidP="004E39CB">
            <w:permStart w:id="962465243" w:edGrp="everyone" w:colFirst="4" w:colLast="4"/>
            <w:permStart w:id="1062500821" w:edGrp="everyone" w:colFirst="5" w:colLast="5"/>
            <w:permStart w:id="143027307" w:edGrp="everyone" w:colFirst="3" w:colLast="3"/>
            <w:permEnd w:id="2138381803"/>
            <w:permEnd w:id="89158189"/>
            <w:permEnd w:id="1447646235"/>
            <w:r>
              <w:rPr>
                <w:rStyle w:val="normaltextrun"/>
                <w:rFonts w:ascii="Arial" w:hAnsi="Arial" w:cs="Arial"/>
                <w:color w:val="000000"/>
                <w:shd w:val="clear" w:color="auto" w:fill="FFFFFF"/>
                <w:lang w:val="en-AU"/>
              </w:rPr>
              <w:t>Demonstrates effective control of grammatical and structural devices appropriate to the medium, product and target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A7FA98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B425D6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FD5C4C">
        <w:trPr>
          <w:trHeight w:val="289"/>
        </w:trPr>
        <w:tc>
          <w:tcPr>
            <w:tcW w:w="4565" w:type="dxa"/>
            <w:gridSpan w:val="6"/>
            <w:shd w:val="clear" w:color="auto" w:fill="auto"/>
          </w:tcPr>
          <w:p w14:paraId="06BC5CF5" w14:textId="4E02D4E0" w:rsidR="00071F81" w:rsidRPr="004E39CB" w:rsidRDefault="004E39CB" w:rsidP="004E39CB">
            <w:permStart w:id="1257519416" w:edGrp="everyone" w:colFirst="4" w:colLast="4"/>
            <w:permStart w:id="233589361" w:edGrp="everyone" w:colFirst="5" w:colLast="5"/>
            <w:permStart w:id="988748976" w:edGrp="everyone" w:colFirst="3" w:colLast="3"/>
            <w:permEnd w:id="962465243"/>
            <w:permEnd w:id="1062500821"/>
            <w:permEnd w:id="143027307"/>
            <w:r>
              <w:rPr>
                <w:rStyle w:val="normaltextrun"/>
                <w:rFonts w:ascii="Arial" w:hAnsi="Arial" w:cs="Arial"/>
                <w:color w:val="000000"/>
                <w:shd w:val="clear" w:color="auto" w:fill="FFFFFF"/>
                <w:lang w:val="en-AU"/>
              </w:rPr>
              <w:t>Appeals to and/or has impact on the target audience by capturing and holding their atten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E3B011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F393AF4"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257519416"/>
      <w:permEnd w:id="233589361"/>
      <w:permEnd w:id="98874897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5254041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09648232" w:edGrp="everyone" w:colFirst="2" w:colLast="2"/>
            <w:permEnd w:id="45254041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8074425" w:edGrp="everyone" w:colFirst="2" w:colLast="2"/>
            <w:permEnd w:id="150964823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28020326" w:edGrp="everyone" w:colFirst="5" w:colLast="5"/>
            <w:permStart w:id="1494237770" w:edGrp="everyone" w:colFirst="1" w:colLast="1"/>
            <w:permStart w:id="1404249936" w:edGrp="everyone" w:colFirst="2" w:colLast="2"/>
            <w:permStart w:id="1086013402" w:edGrp="everyone" w:colFirst="3" w:colLast="3"/>
            <w:permStart w:id="857933975" w:edGrp="everyone" w:colFirst="4" w:colLast="4"/>
            <w:permEnd w:id="12807442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1F9F6DFC"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0F4FF4">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28020326"/>
      <w:permEnd w:id="1494237770"/>
      <w:permEnd w:id="1404249936"/>
      <w:permEnd w:id="1086013402"/>
      <w:permEnd w:id="85793397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9mCoyUwSfds/9zpUiCeviZjR+ZrcpKQSSI0L4E6hwU4ucGzmc2VPCrwaao1RIAGtGql2ALIh7wb4I7ETLhjeVg==" w:salt="GozlvEesrYq4qDYyx37Qo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0F4FF4"/>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E39CB"/>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4018B"/>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25399"/>
    <w:rsid w:val="00F50CF8"/>
    <w:rsid w:val="00F54D70"/>
    <w:rsid w:val="00F764E2"/>
    <w:rsid w:val="00F81EBF"/>
    <w:rsid w:val="00F9388C"/>
    <w:rsid w:val="00FC0ECF"/>
    <w:rsid w:val="00FC6F65"/>
    <w:rsid w:val="00FD271A"/>
    <w:rsid w:val="00FD5C4C"/>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E39CB"/>
  </w:style>
  <w:style w:type="character" w:customStyle="1" w:styleId="eop">
    <w:name w:val="eop"/>
    <w:basedOn w:val="DefaultParagraphFont"/>
    <w:rsid w:val="004E3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5440">
      <w:bodyDiv w:val="1"/>
      <w:marLeft w:val="0"/>
      <w:marRight w:val="0"/>
      <w:marTop w:val="0"/>
      <w:marBottom w:val="0"/>
      <w:divBdr>
        <w:top w:val="none" w:sz="0" w:space="0" w:color="auto"/>
        <w:left w:val="none" w:sz="0" w:space="0" w:color="auto"/>
        <w:bottom w:val="none" w:sz="0" w:space="0" w:color="auto"/>
        <w:right w:val="none" w:sz="0" w:space="0" w:color="auto"/>
      </w:divBdr>
    </w:div>
    <w:div w:id="963272494">
      <w:bodyDiv w:val="1"/>
      <w:marLeft w:val="0"/>
      <w:marRight w:val="0"/>
      <w:marTop w:val="0"/>
      <w:marBottom w:val="0"/>
      <w:divBdr>
        <w:top w:val="none" w:sz="0" w:space="0" w:color="auto"/>
        <w:left w:val="none" w:sz="0" w:space="0" w:color="auto"/>
        <w:bottom w:val="none" w:sz="0" w:space="0" w:color="auto"/>
        <w:right w:val="none" w:sz="0" w:space="0" w:color="auto"/>
      </w:divBdr>
    </w:div>
    <w:div w:id="108602856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16821137">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90749642">
      <w:bodyDiv w:val="1"/>
      <w:marLeft w:val="0"/>
      <w:marRight w:val="0"/>
      <w:marTop w:val="0"/>
      <w:marBottom w:val="0"/>
      <w:divBdr>
        <w:top w:val="none" w:sz="0" w:space="0" w:color="auto"/>
        <w:left w:val="none" w:sz="0" w:space="0" w:color="auto"/>
        <w:bottom w:val="none" w:sz="0" w:space="0" w:color="auto"/>
        <w:right w:val="none" w:sz="0" w:space="0" w:color="auto"/>
      </w:divBdr>
    </w:div>
    <w:div w:id="1507477437">
      <w:bodyDiv w:val="1"/>
      <w:marLeft w:val="0"/>
      <w:marRight w:val="0"/>
      <w:marTop w:val="0"/>
      <w:marBottom w:val="0"/>
      <w:divBdr>
        <w:top w:val="none" w:sz="0" w:space="0" w:color="auto"/>
        <w:left w:val="none" w:sz="0" w:space="0" w:color="auto"/>
        <w:bottom w:val="none" w:sz="0" w:space="0" w:color="auto"/>
        <w:right w:val="none" w:sz="0" w:space="0" w:color="auto"/>
      </w:divBdr>
    </w:div>
    <w:div w:id="1744791580">
      <w:bodyDiv w:val="1"/>
      <w:marLeft w:val="0"/>
      <w:marRight w:val="0"/>
      <w:marTop w:val="0"/>
      <w:marBottom w:val="0"/>
      <w:divBdr>
        <w:top w:val="none" w:sz="0" w:space="0" w:color="auto"/>
        <w:left w:val="none" w:sz="0" w:space="0" w:color="auto"/>
        <w:bottom w:val="none" w:sz="0" w:space="0" w:color="auto"/>
        <w:right w:val="none" w:sz="0" w:space="0" w:color="auto"/>
      </w:divBdr>
    </w:div>
    <w:div w:id="1752198106">
      <w:bodyDiv w:val="1"/>
      <w:marLeft w:val="0"/>
      <w:marRight w:val="0"/>
      <w:marTop w:val="0"/>
      <w:marBottom w:val="0"/>
      <w:divBdr>
        <w:top w:val="none" w:sz="0" w:space="0" w:color="auto"/>
        <w:left w:val="none" w:sz="0" w:space="0" w:color="auto"/>
        <w:bottom w:val="none" w:sz="0" w:space="0" w:color="auto"/>
        <w:right w:val="none" w:sz="0" w:space="0" w:color="auto"/>
      </w:divBdr>
    </w:div>
    <w:div w:id="1778527329">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40006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17</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3:12:00Z</dcterms:created>
  <dcterms:modified xsi:type="dcterms:W3CDTF">2022-03-1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